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D5E4EF" w14:textId="2D92B3A2" w:rsidR="00553CCF" w:rsidRPr="00553CCF" w:rsidRDefault="00D71885" w:rsidP="00D7188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71885">
        <w:rPr>
          <w:rFonts w:ascii="Times New Roman" w:eastAsia="Times New Roman" w:hAnsi="Times New Roman" w:cs="Times New Roman" w:hint="eastAsia"/>
          <w:sz w:val="24"/>
          <w:szCs w:val="24"/>
        </w:rPr>
        <w:t>(T42)</w:t>
      </w:r>
      <w:r w:rsidRPr="00D71885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D71885">
        <w:rPr>
          <w:rFonts w:ascii="Times New Roman" w:eastAsia="Times New Roman" w:hAnsi="Times New Roman" w:cs="Times New Roman" w:hint="eastAsia"/>
          <w:sz w:val="24"/>
          <w:szCs w:val="24"/>
        </w:rPr>
        <w:t>DynamicTableName</w:t>
      </w:r>
      <w:proofErr w:type="spellEnd"/>
      <w:r w:rsidRPr="00D71885">
        <w:rPr>
          <w:rFonts w:ascii="新細明體" w:eastAsia="新細明體" w:hAnsi="新細明體" w:cs="新細明體" w:hint="eastAsia"/>
          <w:sz w:val="24"/>
          <w:szCs w:val="24"/>
        </w:rPr>
        <w:t>和</w:t>
      </w:r>
      <w:proofErr w:type="spellStart"/>
      <w:r w:rsidRPr="00D71885">
        <w:rPr>
          <w:rFonts w:ascii="Times New Roman" w:eastAsia="Times New Roman" w:hAnsi="Times New Roman" w:cs="Times New Roman" w:hint="eastAsia"/>
          <w:sz w:val="24"/>
          <w:szCs w:val="24"/>
        </w:rPr>
        <w:t>SqlInjection</w:t>
      </w:r>
      <w:proofErr w:type="spellEnd"/>
      <w:r w:rsidRPr="00D71885">
        <w:rPr>
          <w:rFonts w:ascii="新細明體" w:eastAsia="新細明體" w:hAnsi="新細明體" w:cs="新細明體" w:hint="eastAsia"/>
          <w:sz w:val="24"/>
          <w:szCs w:val="24"/>
        </w:rPr>
        <w:t>和</w:t>
      </w:r>
      <w:proofErr w:type="spellStart"/>
      <w:r w:rsidRPr="00D71885">
        <w:rPr>
          <w:rFonts w:ascii="Times New Roman" w:eastAsia="Times New Roman" w:hAnsi="Times New Roman" w:cs="Times New Roman" w:hint="eastAsia"/>
          <w:sz w:val="24"/>
          <w:szCs w:val="24"/>
        </w:rPr>
        <w:t>QuoteNameFunction</w:t>
      </w:r>
      <w:proofErr w:type="spellEnd"/>
      <w:r w:rsidR="00111E70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111E70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111E70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111E70">
        <w:rPr>
          <w:rFonts w:ascii="Times New Roman" w:eastAsia="Times New Roman" w:hAnsi="Times New Roman" w:cs="Times New Roman"/>
          <w:sz w:val="24"/>
          <w:szCs w:val="24"/>
        </w:rPr>
        <w:br/>
      </w:r>
      <w:r w:rsidR="00111E70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111E70">
        <w:rPr>
          <w:rFonts w:ascii="Times New Roman" w:eastAsia="Times New Roman" w:hAnsi="Times New Roman" w:cs="Times New Roman"/>
          <w:sz w:val="24"/>
          <w:szCs w:val="24"/>
        </w:rPr>
        <w:br/>
      </w:r>
      <w:r w:rsidRPr="00D71885">
        <w:rPr>
          <w:rFonts w:ascii="Times New Roman" w:eastAsia="Times New Roman" w:hAnsi="Times New Roman" w:cs="Times New Roman" w:hint="eastAsia"/>
          <w:sz w:val="24"/>
          <w:szCs w:val="24"/>
        </w:rPr>
        <w:t>(T42)</w:t>
      </w:r>
      <w:r w:rsidRPr="00D71885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D71885">
        <w:rPr>
          <w:rFonts w:ascii="Times New Roman" w:eastAsia="Times New Roman" w:hAnsi="Times New Roman" w:cs="Times New Roman" w:hint="eastAsia"/>
          <w:sz w:val="24"/>
          <w:szCs w:val="24"/>
        </w:rPr>
        <w:t>DynamicTableName</w:t>
      </w:r>
      <w:proofErr w:type="spellEnd"/>
      <w:r w:rsidRPr="00D71885">
        <w:rPr>
          <w:rFonts w:ascii="新細明體" w:eastAsia="新細明體" w:hAnsi="新細明體" w:cs="新細明體" w:hint="eastAsia"/>
          <w:sz w:val="24"/>
          <w:szCs w:val="24"/>
        </w:rPr>
        <w:t>和</w:t>
      </w:r>
      <w:proofErr w:type="spellStart"/>
      <w:r w:rsidRPr="00D71885">
        <w:rPr>
          <w:rFonts w:ascii="Times New Roman" w:eastAsia="Times New Roman" w:hAnsi="Times New Roman" w:cs="Times New Roman" w:hint="eastAsia"/>
          <w:sz w:val="24"/>
          <w:szCs w:val="24"/>
        </w:rPr>
        <w:t>SqlInjection</w:t>
      </w:r>
      <w:proofErr w:type="spellEnd"/>
      <w:r w:rsidRPr="00D71885">
        <w:rPr>
          <w:rFonts w:ascii="新細明體" w:eastAsia="新細明體" w:hAnsi="新細明體" w:cs="新細明體" w:hint="eastAsia"/>
          <w:sz w:val="24"/>
          <w:szCs w:val="24"/>
        </w:rPr>
        <w:t>和</w:t>
      </w:r>
      <w:proofErr w:type="spellStart"/>
      <w:r w:rsidRPr="00D71885">
        <w:rPr>
          <w:rFonts w:ascii="Times New Roman" w:eastAsia="Times New Roman" w:hAnsi="Times New Roman" w:cs="Times New Roman" w:hint="eastAsia"/>
          <w:sz w:val="24"/>
          <w:szCs w:val="24"/>
        </w:rPr>
        <w:t>QuoteNameFunction</w:t>
      </w:r>
      <w:proofErr w:type="spellEnd"/>
      <w:r w:rsidR="00553CCF">
        <w:rPr>
          <w:rFonts w:ascii="Times New Roman" w:eastAsia="Times New Roman" w:hAnsi="Times New Roman" w:cs="Times New Roman"/>
          <w:sz w:val="24"/>
          <w:szCs w:val="24"/>
        </w:rPr>
        <w:br/>
      </w:r>
      <w:r w:rsidR="00111E70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553CCF">
        <w:rPr>
          <w:rFonts w:ascii="Times New Roman" w:eastAsia="Times New Roman" w:hAnsi="Times New Roman" w:cs="Times New Roman"/>
          <w:sz w:val="24"/>
          <w:szCs w:val="24"/>
        </w:rPr>
        <w:br/>
      </w:r>
      <w:r w:rsidR="00553CCF" w:rsidRPr="00553CCF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55BC51B5" w14:textId="77777777" w:rsidR="00553CCF" w:rsidRPr="00553CCF" w:rsidRDefault="00553CCF" w:rsidP="00D7188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53CCF">
        <w:rPr>
          <w:rFonts w:ascii="Times New Roman" w:eastAsia="Times New Roman" w:hAnsi="Times New Roman" w:cs="Times New Roman"/>
          <w:sz w:val="24"/>
          <w:szCs w:val="24"/>
        </w:rPr>
        <w:t>1. Create Sample Data</w:t>
      </w:r>
    </w:p>
    <w:p w14:paraId="34975F07" w14:textId="77777777" w:rsidR="00553CCF" w:rsidRPr="00553CCF" w:rsidRDefault="00553CCF" w:rsidP="00D7188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53CCF">
        <w:rPr>
          <w:rFonts w:ascii="Times New Roman" w:eastAsia="Times New Roman" w:hAnsi="Times New Roman" w:cs="Times New Roman"/>
          <w:sz w:val="24"/>
          <w:szCs w:val="24"/>
        </w:rPr>
        <w:t xml:space="preserve">2. Dynamic table </w:t>
      </w:r>
      <w:proofErr w:type="gramStart"/>
      <w:r w:rsidRPr="00553CCF">
        <w:rPr>
          <w:rFonts w:ascii="Times New Roman" w:eastAsia="Times New Roman" w:hAnsi="Times New Roman" w:cs="Times New Roman"/>
          <w:sz w:val="24"/>
          <w:szCs w:val="24"/>
        </w:rPr>
        <w:t>Name :</w:t>
      </w:r>
      <w:proofErr w:type="gramEnd"/>
      <w:r w:rsidRPr="00553CCF">
        <w:rPr>
          <w:rFonts w:ascii="Times New Roman" w:eastAsia="Times New Roman" w:hAnsi="Times New Roman" w:cs="Times New Roman"/>
          <w:sz w:val="24"/>
          <w:szCs w:val="24"/>
        </w:rPr>
        <w:t xml:space="preserve"> Dynamic SQL with </w:t>
      </w:r>
      <w:proofErr w:type="spellStart"/>
      <w:r w:rsidRPr="00553CCF">
        <w:rPr>
          <w:rFonts w:ascii="Times New Roman" w:eastAsia="Times New Roman" w:hAnsi="Times New Roman" w:cs="Times New Roman"/>
          <w:sz w:val="24"/>
          <w:szCs w:val="24"/>
        </w:rPr>
        <w:t>sql</w:t>
      </w:r>
      <w:proofErr w:type="spellEnd"/>
      <w:r w:rsidRPr="00553CCF">
        <w:rPr>
          <w:rFonts w:ascii="Times New Roman" w:eastAsia="Times New Roman" w:hAnsi="Times New Roman" w:cs="Times New Roman"/>
          <w:sz w:val="24"/>
          <w:szCs w:val="24"/>
        </w:rPr>
        <w:t xml:space="preserve"> injection issue</w:t>
      </w:r>
    </w:p>
    <w:p w14:paraId="2E2553F4" w14:textId="77777777" w:rsidR="00553CCF" w:rsidRPr="00553CCF" w:rsidRDefault="00553CCF" w:rsidP="00D7188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53CCF">
        <w:rPr>
          <w:rFonts w:ascii="Times New Roman" w:eastAsia="Times New Roman" w:hAnsi="Times New Roman" w:cs="Times New Roman"/>
          <w:sz w:val="24"/>
          <w:szCs w:val="24"/>
        </w:rPr>
        <w:t xml:space="preserve">3. Dynamic table </w:t>
      </w:r>
      <w:proofErr w:type="gramStart"/>
      <w:r w:rsidRPr="00553CCF">
        <w:rPr>
          <w:rFonts w:ascii="Times New Roman" w:eastAsia="Times New Roman" w:hAnsi="Times New Roman" w:cs="Times New Roman"/>
          <w:sz w:val="24"/>
          <w:szCs w:val="24"/>
        </w:rPr>
        <w:t>Name :</w:t>
      </w:r>
      <w:proofErr w:type="gramEnd"/>
      <w:r w:rsidRPr="00553CCF">
        <w:rPr>
          <w:rFonts w:ascii="Times New Roman" w:eastAsia="Times New Roman" w:hAnsi="Times New Roman" w:cs="Times New Roman"/>
          <w:sz w:val="24"/>
          <w:szCs w:val="24"/>
        </w:rPr>
        <w:t xml:space="preserve"> Dynamic SQL and fix </w:t>
      </w:r>
      <w:proofErr w:type="spellStart"/>
      <w:r w:rsidRPr="00553CCF">
        <w:rPr>
          <w:rFonts w:ascii="Times New Roman" w:eastAsia="Times New Roman" w:hAnsi="Times New Roman" w:cs="Times New Roman"/>
          <w:sz w:val="24"/>
          <w:szCs w:val="24"/>
        </w:rPr>
        <w:t>sql</w:t>
      </w:r>
      <w:proofErr w:type="spellEnd"/>
      <w:r w:rsidRPr="00553CCF">
        <w:rPr>
          <w:rFonts w:ascii="Times New Roman" w:eastAsia="Times New Roman" w:hAnsi="Times New Roman" w:cs="Times New Roman"/>
          <w:sz w:val="24"/>
          <w:szCs w:val="24"/>
        </w:rPr>
        <w:t xml:space="preserve"> injection issue</w:t>
      </w:r>
    </w:p>
    <w:p w14:paraId="69128B42" w14:textId="77777777" w:rsidR="00553CCF" w:rsidRPr="00553CCF" w:rsidRDefault="00553CCF" w:rsidP="00D7188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53CCF">
        <w:rPr>
          <w:rFonts w:ascii="Times New Roman" w:eastAsia="Times New Roman" w:hAnsi="Times New Roman" w:cs="Times New Roman"/>
          <w:sz w:val="24"/>
          <w:szCs w:val="24"/>
        </w:rPr>
        <w:t xml:space="preserve">4. Dynamic table Name with schema name </w:t>
      </w:r>
      <w:proofErr w:type="spellStart"/>
      <w:r w:rsidRPr="00553CCF">
        <w:rPr>
          <w:rFonts w:ascii="Times New Roman" w:eastAsia="Times New Roman" w:hAnsi="Times New Roman" w:cs="Times New Roman"/>
          <w:sz w:val="24"/>
          <w:szCs w:val="24"/>
        </w:rPr>
        <w:t>dbo</w:t>
      </w:r>
      <w:proofErr w:type="spellEnd"/>
    </w:p>
    <w:p w14:paraId="07755818" w14:textId="77777777" w:rsidR="00553CCF" w:rsidRPr="00553CCF" w:rsidRDefault="00553CCF" w:rsidP="00D7188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53CCF">
        <w:rPr>
          <w:rFonts w:ascii="Times New Roman" w:eastAsia="Times New Roman" w:hAnsi="Times New Roman" w:cs="Times New Roman"/>
          <w:sz w:val="24"/>
          <w:szCs w:val="24"/>
        </w:rPr>
        <w:t xml:space="preserve">5. </w:t>
      </w:r>
      <w:proofErr w:type="spellStart"/>
      <w:proofErr w:type="gramStart"/>
      <w:r w:rsidRPr="00553CCF">
        <w:rPr>
          <w:rFonts w:ascii="Times New Roman" w:eastAsia="Times New Roman" w:hAnsi="Times New Roman" w:cs="Times New Roman"/>
          <w:sz w:val="24"/>
          <w:szCs w:val="24"/>
        </w:rPr>
        <w:t>QuoteName</w:t>
      </w:r>
      <w:proofErr w:type="spellEnd"/>
      <w:r w:rsidRPr="00553CCF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Pr="00553CCF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36EC2D71" w14:textId="3BC14086" w:rsidR="00F3487F" w:rsidRDefault="00553CCF" w:rsidP="00D71885">
      <w:pPr>
        <w:spacing w:after="0" w:line="240" w:lineRule="auto"/>
      </w:pPr>
      <w:r w:rsidRPr="00553CCF">
        <w:rPr>
          <w:rFonts w:ascii="Times New Roman" w:eastAsia="Times New Roman" w:hAnsi="Times New Roman" w:cs="Times New Roman"/>
          <w:sz w:val="24"/>
          <w:szCs w:val="24"/>
        </w:rPr>
        <w:t>6. Clean up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="00111E70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111E70">
        <w:br/>
      </w:r>
      <w:r w:rsidR="00111E70">
        <w:br/>
      </w:r>
    </w:p>
    <w:p w14:paraId="1D9828C9" w14:textId="77777777" w:rsidR="00F3487F" w:rsidRDefault="00F3487F" w:rsidP="00D71885">
      <w:pPr>
        <w:spacing w:after="0"/>
      </w:pPr>
      <w:r>
        <w:rPr>
          <w:sz w:val="48"/>
          <w:szCs w:val="48"/>
        </w:rPr>
        <w:t>0. Summary</w:t>
      </w:r>
    </w:p>
    <w:p w14:paraId="71616D99" w14:textId="77777777" w:rsidR="00F3487F" w:rsidRDefault="00F3487F" w:rsidP="00D71885">
      <w:pPr>
        <w:spacing w:after="0"/>
      </w:pPr>
    </w:p>
    <w:p w14:paraId="41B68AD5" w14:textId="77777777" w:rsidR="00F3487F" w:rsidRDefault="00F3487F" w:rsidP="00D71885">
      <w:pPr>
        <w:spacing w:after="0"/>
      </w:pPr>
    </w:p>
    <w:p w14:paraId="12F8D7C9" w14:textId="77777777" w:rsidR="00F3487F" w:rsidRDefault="00F3487F" w:rsidP="00D71885">
      <w:pPr>
        <w:spacing w:after="0"/>
      </w:pPr>
      <w:r>
        <w:t>1.</w:t>
      </w:r>
    </w:p>
    <w:p w14:paraId="6F7AFBA7" w14:textId="77777777" w:rsidR="00F3487F" w:rsidRDefault="00F3487F" w:rsidP="00D71885">
      <w:pPr>
        <w:spacing w:after="0"/>
      </w:pPr>
      <w:r>
        <w:t>--</w:t>
      </w:r>
      <w:proofErr w:type="gramStart"/>
      <w:r>
        <w:t>QUOTENAME(</w:t>
      </w:r>
      <w:proofErr w:type="gramEnd"/>
      <w:r>
        <w:t xml:space="preserve">str1, </w:t>
      </w:r>
      <w:proofErr w:type="spellStart"/>
      <w:r>
        <w:t>delimiterStr</w:t>
      </w:r>
      <w:proofErr w:type="spellEnd"/>
      <w:r>
        <w:t xml:space="preserve">) V.S. PARSENAME(str1, </w:t>
      </w:r>
      <w:proofErr w:type="spellStart"/>
      <w:r>
        <w:t>ObjectPeiceInt</w:t>
      </w:r>
      <w:proofErr w:type="spellEnd"/>
      <w:r>
        <w:t>)</w:t>
      </w:r>
    </w:p>
    <w:p w14:paraId="5C153A5D" w14:textId="77777777" w:rsidR="00F3487F" w:rsidRDefault="00F3487F" w:rsidP="00D71885">
      <w:pPr>
        <w:spacing w:after="0"/>
      </w:pPr>
      <w:r>
        <w:t>1.1.</w:t>
      </w:r>
    </w:p>
    <w:p w14:paraId="356CF600" w14:textId="77777777" w:rsidR="00F3487F" w:rsidRDefault="00F3487F" w:rsidP="00D71885">
      <w:pPr>
        <w:spacing w:after="0"/>
      </w:pPr>
      <w:r>
        <w:t>--</w:t>
      </w:r>
      <w:proofErr w:type="gramStart"/>
      <w:r>
        <w:t>QUOTENAME(</w:t>
      </w:r>
      <w:proofErr w:type="gramEnd"/>
      <w:r>
        <w:t xml:space="preserve">str1, </w:t>
      </w:r>
      <w:proofErr w:type="spellStart"/>
      <w:r>
        <w:t>delimiterStr</w:t>
      </w:r>
      <w:proofErr w:type="spellEnd"/>
      <w:r>
        <w:t>)</w:t>
      </w:r>
    </w:p>
    <w:p w14:paraId="30262D47" w14:textId="77777777" w:rsidR="00F3487F" w:rsidRDefault="00F3487F" w:rsidP="00D71885">
      <w:pPr>
        <w:spacing w:after="0"/>
      </w:pPr>
      <w:r>
        <w:t xml:space="preserve">returns str1 which was wrapped by </w:t>
      </w:r>
      <w:proofErr w:type="spellStart"/>
      <w:r>
        <w:t>delimiterStr</w:t>
      </w:r>
      <w:proofErr w:type="spellEnd"/>
      <w:r>
        <w:t>.</w:t>
      </w:r>
    </w:p>
    <w:p w14:paraId="43A3B703" w14:textId="77777777" w:rsidR="00F3487F" w:rsidRDefault="00F3487F" w:rsidP="00D71885">
      <w:pPr>
        <w:spacing w:after="0"/>
      </w:pPr>
      <w:r>
        <w:t xml:space="preserve">The delimiter can only be a left or right bracket </w:t>
      </w:r>
      <w:proofErr w:type="gramStart"/>
      <w:r>
        <w:t>( [</w:t>
      </w:r>
      <w:proofErr w:type="gramEnd"/>
      <w:r>
        <w:t>] ),</w:t>
      </w:r>
    </w:p>
    <w:p w14:paraId="7AB0CD18" w14:textId="77777777" w:rsidR="00F3487F" w:rsidRDefault="00F3487F" w:rsidP="00D71885">
      <w:pPr>
        <w:spacing w:after="0"/>
      </w:pPr>
      <w:r>
        <w:t xml:space="preserve">a single quotation mark </w:t>
      </w:r>
      <w:proofErr w:type="gramStart"/>
      <w:r>
        <w:t>( '</w:t>
      </w:r>
      <w:proofErr w:type="gramEnd"/>
      <w:r>
        <w:t xml:space="preserve"> ), or</w:t>
      </w:r>
    </w:p>
    <w:p w14:paraId="6BB91E35" w14:textId="77777777" w:rsidR="00F3487F" w:rsidRDefault="00F3487F" w:rsidP="00D71885">
      <w:pPr>
        <w:spacing w:after="0"/>
      </w:pPr>
      <w:r>
        <w:t xml:space="preserve">a double quotation mark </w:t>
      </w:r>
      <w:proofErr w:type="gramStart"/>
      <w:r>
        <w:t>( "</w:t>
      </w:r>
      <w:proofErr w:type="gramEnd"/>
      <w:r>
        <w:t xml:space="preserve"> ).</w:t>
      </w:r>
    </w:p>
    <w:p w14:paraId="37C8C746" w14:textId="77777777" w:rsidR="00F3487F" w:rsidRDefault="00F3487F" w:rsidP="00D71885">
      <w:pPr>
        <w:spacing w:after="0"/>
      </w:pPr>
      <w:r>
        <w:t>The default for the second parameter is [].</w:t>
      </w:r>
    </w:p>
    <w:p w14:paraId="2C919130" w14:textId="77777777" w:rsidR="00F3487F" w:rsidRDefault="00F3487F" w:rsidP="00D71885">
      <w:pPr>
        <w:spacing w:after="0"/>
      </w:pPr>
      <w:r>
        <w:t>Any other delimiter will return NULL.</w:t>
      </w:r>
    </w:p>
    <w:p w14:paraId="677BA039" w14:textId="77777777" w:rsidR="00F3487F" w:rsidRDefault="00F3487F" w:rsidP="00D71885">
      <w:pPr>
        <w:spacing w:after="0"/>
      </w:pPr>
      <w:r>
        <w:t>1.2.</w:t>
      </w:r>
    </w:p>
    <w:p w14:paraId="0CBE96FB" w14:textId="77777777" w:rsidR="00F3487F" w:rsidRDefault="00F3487F" w:rsidP="00D71885">
      <w:pPr>
        <w:spacing w:after="0"/>
      </w:pPr>
      <w:r>
        <w:t xml:space="preserve">When right </w:t>
      </w:r>
      <w:proofErr w:type="gramStart"/>
      <w:r>
        <w:t>bracket(</w:t>
      </w:r>
      <w:proofErr w:type="gramEnd"/>
      <w:r>
        <w:t>]) is between str1. It will double it.</w:t>
      </w:r>
    </w:p>
    <w:p w14:paraId="06B2E0B9" w14:textId="77777777" w:rsidR="00F3487F" w:rsidRDefault="00F3487F" w:rsidP="00D71885">
      <w:pPr>
        <w:spacing w:after="0"/>
      </w:pPr>
      <w:r>
        <w:t xml:space="preserve">--PRINT </w:t>
      </w:r>
      <w:proofErr w:type="gramStart"/>
      <w:r>
        <w:t>QUOTENAME(</w:t>
      </w:r>
      <w:proofErr w:type="gramEnd"/>
      <w:r>
        <w:t>'Gamer ] Two')</w:t>
      </w:r>
    </w:p>
    <w:p w14:paraId="1763BBE7" w14:textId="77777777" w:rsidR="00F3487F" w:rsidRDefault="00F3487F" w:rsidP="00D71885">
      <w:pPr>
        <w:spacing w:after="0"/>
      </w:pPr>
      <w:r>
        <w:t>returns [</w:t>
      </w:r>
      <w:proofErr w:type="gramStart"/>
      <w:r>
        <w:t>Gamer ]</w:t>
      </w:r>
      <w:proofErr w:type="gramEnd"/>
      <w:r>
        <w:t>] Two]</w:t>
      </w:r>
    </w:p>
    <w:p w14:paraId="682C4437" w14:textId="77777777" w:rsidR="00F3487F" w:rsidRDefault="00F3487F" w:rsidP="00D71885">
      <w:pPr>
        <w:spacing w:after="0"/>
      </w:pPr>
      <w:r>
        <w:t xml:space="preserve">When left </w:t>
      </w:r>
      <w:proofErr w:type="gramStart"/>
      <w:r>
        <w:t>bracket(</w:t>
      </w:r>
      <w:proofErr w:type="gramEnd"/>
      <w:r>
        <w:t>[) is between str1. It will NOT double it.</w:t>
      </w:r>
    </w:p>
    <w:p w14:paraId="0541CDC6" w14:textId="77777777" w:rsidR="00F3487F" w:rsidRDefault="00F3487F" w:rsidP="00D71885">
      <w:pPr>
        <w:spacing w:after="0"/>
      </w:pPr>
      <w:r>
        <w:t xml:space="preserve">--PRINT </w:t>
      </w:r>
      <w:proofErr w:type="gramStart"/>
      <w:r>
        <w:t>QUOTENAME(</w:t>
      </w:r>
      <w:proofErr w:type="gramEnd"/>
      <w:r>
        <w:t>'Gamer [ Two')</w:t>
      </w:r>
    </w:p>
    <w:p w14:paraId="487FC599" w14:textId="77777777" w:rsidR="00F3487F" w:rsidRDefault="00F3487F" w:rsidP="00D71885">
      <w:pPr>
        <w:spacing w:after="0"/>
      </w:pPr>
      <w:r>
        <w:t>returns [Gamer [ Two]</w:t>
      </w:r>
    </w:p>
    <w:p w14:paraId="68CC5FE9" w14:textId="77777777" w:rsidR="00F3487F" w:rsidRDefault="00F3487F" w:rsidP="00D71885">
      <w:pPr>
        <w:spacing w:after="0"/>
      </w:pPr>
      <w:r>
        <w:t>1.3.</w:t>
      </w:r>
    </w:p>
    <w:p w14:paraId="03886BFA" w14:textId="77777777" w:rsidR="00F3487F" w:rsidRDefault="00F3487F" w:rsidP="00D71885">
      <w:pPr>
        <w:spacing w:after="0"/>
      </w:pPr>
      <w:proofErr w:type="gramStart"/>
      <w:r>
        <w:t>PARSENAME(</w:t>
      </w:r>
      <w:proofErr w:type="gramEnd"/>
      <w:r>
        <w:t>) can undo the QUOTENAME()</w:t>
      </w:r>
    </w:p>
    <w:p w14:paraId="23A312BD" w14:textId="77777777" w:rsidR="00F3487F" w:rsidRDefault="00F3487F" w:rsidP="00D71885">
      <w:pPr>
        <w:spacing w:after="0"/>
      </w:pPr>
      <w:r>
        <w:t>--</w:t>
      </w:r>
      <w:proofErr w:type="gramStart"/>
      <w:r>
        <w:t>PARSENAME(</w:t>
      </w:r>
      <w:proofErr w:type="gramEnd"/>
      <w:r>
        <w:t xml:space="preserve">str1, </w:t>
      </w:r>
      <w:proofErr w:type="spellStart"/>
      <w:r>
        <w:t>ObjectPeiceInt</w:t>
      </w:r>
      <w:proofErr w:type="spellEnd"/>
      <w:r>
        <w:t>)</w:t>
      </w:r>
    </w:p>
    <w:p w14:paraId="4212A9FD" w14:textId="77777777" w:rsidR="00F3487F" w:rsidRDefault="00F3487F" w:rsidP="00D71885">
      <w:pPr>
        <w:spacing w:after="0"/>
      </w:pPr>
      <w:r>
        <w:t xml:space="preserve">str1 is the string which applied </w:t>
      </w:r>
      <w:proofErr w:type="gramStart"/>
      <w:r>
        <w:t>QUOTENAME(</w:t>
      </w:r>
      <w:proofErr w:type="gramEnd"/>
      <w:r>
        <w:t>)</w:t>
      </w:r>
    </w:p>
    <w:p w14:paraId="611013C4" w14:textId="77777777" w:rsidR="00F3487F" w:rsidRDefault="00F3487F" w:rsidP="00D71885">
      <w:pPr>
        <w:spacing w:after="0"/>
      </w:pPr>
      <w:proofErr w:type="spellStart"/>
      <w:r>
        <w:t>ObjectPeiceInt</w:t>
      </w:r>
      <w:proofErr w:type="spellEnd"/>
      <w:r>
        <w:t xml:space="preserve"> indicate what type of object </w:t>
      </w:r>
      <w:proofErr w:type="spellStart"/>
      <w:r>
        <w:t>peice</w:t>
      </w:r>
      <w:proofErr w:type="spellEnd"/>
      <w:r>
        <w:t>.</w:t>
      </w:r>
    </w:p>
    <w:p w14:paraId="40D343A2" w14:textId="77777777" w:rsidR="00F3487F" w:rsidRDefault="00F3487F" w:rsidP="00D71885">
      <w:pPr>
        <w:spacing w:after="0"/>
      </w:pPr>
      <w:proofErr w:type="gramStart"/>
      <w:r>
        <w:t>PARSENAME(</w:t>
      </w:r>
      <w:proofErr w:type="gramEnd"/>
      <w:r>
        <w:t xml:space="preserve">str1, </w:t>
      </w:r>
      <w:proofErr w:type="spellStart"/>
      <w:r>
        <w:t>ObjectPeiceInt</w:t>
      </w:r>
      <w:proofErr w:type="spellEnd"/>
      <w:r>
        <w:t>)  will undo QUOTENAME() in str1.</w:t>
      </w:r>
    </w:p>
    <w:p w14:paraId="03D67A3E" w14:textId="77777777" w:rsidR="00F3487F" w:rsidRDefault="00F3487F" w:rsidP="00D71885">
      <w:pPr>
        <w:spacing w:after="0"/>
      </w:pPr>
      <w:r>
        <w:t xml:space="preserve">When </w:t>
      </w:r>
      <w:proofErr w:type="spellStart"/>
      <w:r>
        <w:t>ObjectPeiceInt</w:t>
      </w:r>
      <w:proofErr w:type="spellEnd"/>
      <w:r>
        <w:t xml:space="preserve"> = 1, it means Object name</w:t>
      </w:r>
    </w:p>
    <w:p w14:paraId="561C4E93" w14:textId="77777777" w:rsidR="00F3487F" w:rsidRDefault="00F3487F" w:rsidP="00D71885">
      <w:pPr>
        <w:spacing w:after="0"/>
      </w:pPr>
      <w:r>
        <w:t xml:space="preserve">When </w:t>
      </w:r>
      <w:proofErr w:type="spellStart"/>
      <w:r>
        <w:t>ObjectPeiceInt</w:t>
      </w:r>
      <w:proofErr w:type="spellEnd"/>
      <w:r>
        <w:t xml:space="preserve"> = 2, it means Schema name</w:t>
      </w:r>
    </w:p>
    <w:p w14:paraId="16FF4422" w14:textId="77777777" w:rsidR="00F3487F" w:rsidRDefault="00F3487F" w:rsidP="00D71885">
      <w:pPr>
        <w:spacing w:after="0"/>
      </w:pPr>
      <w:r>
        <w:t xml:space="preserve">When </w:t>
      </w:r>
      <w:proofErr w:type="spellStart"/>
      <w:r>
        <w:t>ObjectPeiceInt</w:t>
      </w:r>
      <w:proofErr w:type="spellEnd"/>
      <w:r>
        <w:t xml:space="preserve"> = 3, it means Database name</w:t>
      </w:r>
    </w:p>
    <w:p w14:paraId="59E580F3" w14:textId="77777777" w:rsidR="00F3487F" w:rsidRDefault="00F3487F" w:rsidP="00D71885">
      <w:pPr>
        <w:spacing w:after="0"/>
      </w:pPr>
      <w:r>
        <w:t xml:space="preserve">When </w:t>
      </w:r>
      <w:proofErr w:type="spellStart"/>
      <w:r>
        <w:t>ObjectPeiceInt</w:t>
      </w:r>
      <w:proofErr w:type="spellEnd"/>
      <w:r>
        <w:t xml:space="preserve"> = 4, it means Server name</w:t>
      </w:r>
    </w:p>
    <w:p w14:paraId="5490D7BF" w14:textId="77777777" w:rsidR="00F3487F" w:rsidRDefault="00F3487F" w:rsidP="00D71885">
      <w:pPr>
        <w:spacing w:after="0"/>
      </w:pPr>
      <w:r>
        <w:t>2.</w:t>
      </w:r>
    </w:p>
    <w:p w14:paraId="53B1A2B0" w14:textId="77777777" w:rsidR="00F3487F" w:rsidRDefault="00F3487F" w:rsidP="00D71885">
      <w:pPr>
        <w:spacing w:after="0"/>
      </w:pPr>
      <w:r>
        <w:t xml:space="preserve">Dynamic SQL and </w:t>
      </w:r>
      <w:proofErr w:type="spellStart"/>
      <w:r>
        <w:t>sql</w:t>
      </w:r>
      <w:proofErr w:type="spellEnd"/>
      <w:r>
        <w:t xml:space="preserve"> injection issue</w:t>
      </w:r>
    </w:p>
    <w:p w14:paraId="60BB0DC8" w14:textId="77777777" w:rsidR="00F3487F" w:rsidRDefault="00F3487F" w:rsidP="00D71885">
      <w:pPr>
        <w:spacing w:after="0"/>
      </w:pPr>
      <w:r>
        <w:t>2.1.</w:t>
      </w:r>
    </w:p>
    <w:p w14:paraId="030C9551" w14:textId="77777777" w:rsidR="00F3487F" w:rsidRDefault="00F3487F" w:rsidP="00D71885">
      <w:pPr>
        <w:spacing w:after="0"/>
      </w:pPr>
      <w:r>
        <w:t xml:space="preserve">Dynamic SQL with </w:t>
      </w:r>
      <w:proofErr w:type="spellStart"/>
      <w:r>
        <w:t>sql</w:t>
      </w:r>
      <w:proofErr w:type="spellEnd"/>
      <w:r>
        <w:t xml:space="preserve"> injection issue</w:t>
      </w:r>
    </w:p>
    <w:p w14:paraId="14C8E7DF" w14:textId="77777777" w:rsidR="00F3487F" w:rsidRDefault="00F3487F" w:rsidP="00D71885">
      <w:pPr>
        <w:spacing w:after="0"/>
      </w:pPr>
      <w:r>
        <w:t xml:space="preserve">DECLARE @tableName </w:t>
      </w:r>
      <w:proofErr w:type="gramStart"/>
      <w:r>
        <w:t>NVARCHAR(</w:t>
      </w:r>
      <w:proofErr w:type="gramEnd"/>
      <w:r>
        <w:t>50) = 'Gamer Two';</w:t>
      </w:r>
    </w:p>
    <w:p w14:paraId="7A740644" w14:textId="77777777" w:rsidR="00F3487F" w:rsidRDefault="00F3487F" w:rsidP="00D71885">
      <w:pPr>
        <w:spacing w:after="0"/>
      </w:pPr>
      <w:r>
        <w:t>DECLARE @sql NVARCHAR(MAX) = 'SELECT * FROM [' + @tableName + ']</w:t>
      </w:r>
      <w:proofErr w:type="gramStart"/>
      <w:r>
        <w:t>';</w:t>
      </w:r>
      <w:proofErr w:type="gramEnd"/>
    </w:p>
    <w:p w14:paraId="50214EA5" w14:textId="77777777" w:rsidR="00F3487F" w:rsidRDefault="00F3487F" w:rsidP="00D71885">
      <w:pPr>
        <w:spacing w:after="0"/>
      </w:pPr>
      <w:r>
        <w:t xml:space="preserve">EXECUTE </w:t>
      </w:r>
      <w:proofErr w:type="spellStart"/>
      <w:r>
        <w:t>sp_executesql</w:t>
      </w:r>
      <w:proofErr w:type="spellEnd"/>
      <w:r>
        <w:t xml:space="preserve"> @</w:t>
      </w:r>
      <w:proofErr w:type="gramStart"/>
      <w:r>
        <w:t>sql;</w:t>
      </w:r>
      <w:proofErr w:type="gramEnd"/>
    </w:p>
    <w:p w14:paraId="28D2F82B" w14:textId="77777777" w:rsidR="00F3487F" w:rsidRDefault="00F3487F" w:rsidP="00D71885">
      <w:pPr>
        <w:spacing w:after="0"/>
      </w:pPr>
      <w:r>
        <w:lastRenderedPageBreak/>
        <w:t>2.2.</w:t>
      </w:r>
    </w:p>
    <w:p w14:paraId="4087567F" w14:textId="77777777" w:rsidR="00F3487F" w:rsidRDefault="00F3487F" w:rsidP="00D71885">
      <w:pPr>
        <w:spacing w:after="0"/>
      </w:pPr>
      <w:r>
        <w:t xml:space="preserve">Dynamic SQL and fix </w:t>
      </w:r>
      <w:proofErr w:type="spellStart"/>
      <w:r>
        <w:t>sql</w:t>
      </w:r>
      <w:proofErr w:type="spellEnd"/>
      <w:r>
        <w:t xml:space="preserve"> injection issue</w:t>
      </w:r>
    </w:p>
    <w:p w14:paraId="230E2DEA" w14:textId="77777777" w:rsidR="00F3487F" w:rsidRDefault="00F3487F" w:rsidP="00D71885">
      <w:pPr>
        <w:spacing w:after="0"/>
      </w:pPr>
      <w:r>
        <w:t xml:space="preserve">--DECLARE @tableName </w:t>
      </w:r>
      <w:proofErr w:type="gramStart"/>
      <w:r>
        <w:t>NVARCHAR(</w:t>
      </w:r>
      <w:proofErr w:type="gramEnd"/>
      <w:r>
        <w:t>50) = 'Gamer Two';</w:t>
      </w:r>
    </w:p>
    <w:p w14:paraId="7204336F" w14:textId="77777777" w:rsidR="00F3487F" w:rsidRDefault="00F3487F" w:rsidP="00D71885">
      <w:pPr>
        <w:spacing w:after="0"/>
      </w:pPr>
      <w:r>
        <w:t>--DECLARE @sql NVARCHAR(MAX) = 'SELECT * FROM ' + QUOTENAME(@tableName)</w:t>
      </w:r>
    </w:p>
    <w:p w14:paraId="263629D4" w14:textId="77777777" w:rsidR="00F3487F" w:rsidRDefault="00F3487F" w:rsidP="00D71885">
      <w:pPr>
        <w:spacing w:after="0"/>
      </w:pPr>
      <w:r>
        <w:t xml:space="preserve">--EXECUTE </w:t>
      </w:r>
      <w:proofErr w:type="spellStart"/>
      <w:r>
        <w:t>sp_executesql</w:t>
      </w:r>
      <w:proofErr w:type="spellEnd"/>
      <w:r>
        <w:t xml:space="preserve"> @</w:t>
      </w:r>
      <w:proofErr w:type="gramStart"/>
      <w:r>
        <w:t>sql;</w:t>
      </w:r>
      <w:proofErr w:type="gramEnd"/>
    </w:p>
    <w:p w14:paraId="06EF7147" w14:textId="77777777" w:rsidR="00F3487F" w:rsidRDefault="00F3487F" w:rsidP="00D71885">
      <w:pPr>
        <w:spacing w:after="0"/>
      </w:pPr>
      <w:r>
        <w:t>2.3.</w:t>
      </w:r>
    </w:p>
    <w:p w14:paraId="2AD95A4E" w14:textId="77777777" w:rsidR="00F3487F" w:rsidRDefault="00F3487F" w:rsidP="00D71885">
      <w:pPr>
        <w:spacing w:after="0"/>
      </w:pPr>
      <w:r>
        <w:t xml:space="preserve">Dynamic SQL with schema name </w:t>
      </w:r>
      <w:proofErr w:type="spellStart"/>
      <w:r>
        <w:t>dbo</w:t>
      </w:r>
      <w:proofErr w:type="spellEnd"/>
      <w:r>
        <w:t xml:space="preserve"> and fix </w:t>
      </w:r>
      <w:proofErr w:type="spellStart"/>
      <w:r>
        <w:t>sql</w:t>
      </w:r>
      <w:proofErr w:type="spellEnd"/>
      <w:r>
        <w:t xml:space="preserve"> injection issue</w:t>
      </w:r>
    </w:p>
    <w:p w14:paraId="6F6A2DF0" w14:textId="77777777" w:rsidR="00F3487F" w:rsidRDefault="00F3487F" w:rsidP="00D71885">
      <w:pPr>
        <w:spacing w:after="0"/>
      </w:pPr>
      <w:r>
        <w:t xml:space="preserve">--DECLARE @schemaName </w:t>
      </w:r>
      <w:proofErr w:type="gramStart"/>
      <w:r>
        <w:t>NVARCHAR(</w:t>
      </w:r>
      <w:proofErr w:type="gramEnd"/>
      <w:r>
        <w:t>50) = '</w:t>
      </w:r>
      <w:proofErr w:type="spellStart"/>
      <w:r>
        <w:t>dbo</w:t>
      </w:r>
      <w:proofErr w:type="spellEnd"/>
      <w:r>
        <w:t>';</w:t>
      </w:r>
    </w:p>
    <w:p w14:paraId="57713497" w14:textId="77777777" w:rsidR="00F3487F" w:rsidRDefault="00F3487F" w:rsidP="00D71885">
      <w:pPr>
        <w:spacing w:after="0"/>
      </w:pPr>
      <w:r>
        <w:t xml:space="preserve">--DECLARE @tableName </w:t>
      </w:r>
      <w:proofErr w:type="gramStart"/>
      <w:r>
        <w:t>NVARCHAR(</w:t>
      </w:r>
      <w:proofErr w:type="gramEnd"/>
      <w:r>
        <w:t>50) = 'Gamer Two';</w:t>
      </w:r>
    </w:p>
    <w:p w14:paraId="2CFB6DFB" w14:textId="77777777" w:rsidR="00F3487F" w:rsidRDefault="00F3487F" w:rsidP="00D71885">
      <w:pPr>
        <w:spacing w:after="0"/>
      </w:pPr>
      <w:r>
        <w:t>--DECLARE @sql NVARCHAR(MAX) = 'SELECT * FROM ' + QUOTENAME(@schemaName) + '.' + QUOTENAME(@tableName)</w:t>
      </w:r>
    </w:p>
    <w:p w14:paraId="44B709F4" w14:textId="77777777" w:rsidR="00F3487F" w:rsidRDefault="00F3487F" w:rsidP="00D71885">
      <w:pPr>
        <w:spacing w:after="0"/>
      </w:pPr>
      <w:r>
        <w:t xml:space="preserve">--EXECUTE </w:t>
      </w:r>
      <w:proofErr w:type="spellStart"/>
      <w:r>
        <w:t>sp_executesql</w:t>
      </w:r>
      <w:proofErr w:type="spellEnd"/>
      <w:r>
        <w:t xml:space="preserve"> @</w:t>
      </w:r>
      <w:proofErr w:type="gramStart"/>
      <w:r>
        <w:t>sql;</w:t>
      </w:r>
      <w:proofErr w:type="gramEnd"/>
    </w:p>
    <w:p w14:paraId="3D05B254" w14:textId="77777777" w:rsidR="00F3487F" w:rsidRDefault="00F3487F" w:rsidP="00D71885">
      <w:pPr>
        <w:spacing w:after="0"/>
      </w:pPr>
    </w:p>
    <w:p w14:paraId="1E970E72" w14:textId="77777777" w:rsidR="00F3487F" w:rsidRDefault="00F3487F" w:rsidP="00D71885">
      <w:pPr>
        <w:spacing w:after="0"/>
      </w:pPr>
      <w:r>
        <w:rPr>
          <w:sz w:val="18"/>
          <w:szCs w:val="18"/>
        </w:rPr>
        <w:t>===========================================================================</w:t>
      </w:r>
    </w:p>
    <w:p w14:paraId="2411DB4C" w14:textId="77777777" w:rsidR="00F3487F" w:rsidRDefault="00F3487F" w:rsidP="00D71885">
      <w:pPr>
        <w:spacing w:after="0"/>
      </w:pPr>
      <w:r>
        <w:rPr>
          <w:sz w:val="48"/>
          <w:szCs w:val="48"/>
        </w:rPr>
        <w:t>1. Create Sample Data</w:t>
      </w:r>
    </w:p>
    <w:p w14:paraId="5C16A8B5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6C530723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2_01_Create Sample Data</w:t>
      </w:r>
    </w:p>
    <w:p w14:paraId="4845AC52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33F0A121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1623293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F3B0519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 Two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63F65CD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9313B85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proofErr w:type="spell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Gamer Two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0C5332F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[Gamer Two</w:t>
      </w:r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849720F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4A97713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449F4A4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[Gamer Two]</w:t>
      </w:r>
    </w:p>
    <w:p w14:paraId="243AD7CD" w14:textId="77777777" w:rsidR="00F3487F" w:rsidRDefault="00F3487F" w:rsidP="00D71885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00758B00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86222F7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7E43EC4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 First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A48ACC2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1187A39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 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315BE57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6433DD14" w14:textId="77777777" w:rsidR="00F3487F" w:rsidRDefault="00F3487F" w:rsidP="00D71885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34B5416D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89BC16D" w14:textId="77777777" w:rsidR="00F3487F" w:rsidRDefault="00F3487F" w:rsidP="00D71885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[Gamer Two]</w:t>
      </w:r>
    </w:p>
    <w:p w14:paraId="7A58295E" w14:textId="77777777" w:rsidR="00F3487F" w:rsidRDefault="00F3487F" w:rsidP="00D71885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AFirst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Last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337F2E3" w14:textId="77777777" w:rsidR="00F3487F" w:rsidRDefault="00F3487F" w:rsidP="00D71885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[Gamer Two]</w:t>
      </w:r>
    </w:p>
    <w:p w14:paraId="346DAC22" w14:textId="77777777" w:rsidR="00F3487F" w:rsidRDefault="00F3487F" w:rsidP="00D71885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AFirst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Last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E715AA2" w14:textId="77777777" w:rsidR="00F3487F" w:rsidRDefault="00F3487F" w:rsidP="00D71885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[Gamer Two]</w:t>
      </w:r>
    </w:p>
    <w:p w14:paraId="0DAEE13B" w14:textId="77777777" w:rsidR="00F3487F" w:rsidRDefault="00F3487F" w:rsidP="00D71885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BFirst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Last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6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90348F6" w14:textId="77777777" w:rsidR="00F3487F" w:rsidRDefault="00F3487F" w:rsidP="00D71885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[Gamer Two]</w:t>
      </w:r>
    </w:p>
    <w:p w14:paraId="5E12C581" w14:textId="77777777" w:rsidR="00F3487F" w:rsidRDefault="00F3487F" w:rsidP="00D71885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BFirst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Last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4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12FD24A" w14:textId="77777777" w:rsidR="00F3487F" w:rsidRDefault="00F3487F" w:rsidP="00D71885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[Gamer Two]</w:t>
      </w:r>
    </w:p>
    <w:p w14:paraId="72A30DFD" w14:textId="77777777" w:rsidR="00F3487F" w:rsidRDefault="00F3487F" w:rsidP="00D71885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BFirst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ZLast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45C8A15" w14:textId="77777777" w:rsidR="00F3487F" w:rsidRDefault="00F3487F" w:rsidP="00D71885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[Gamer Two]</w:t>
      </w:r>
    </w:p>
    <w:p w14:paraId="1D2A4C7B" w14:textId="77777777" w:rsidR="00F3487F" w:rsidRDefault="00F3487F" w:rsidP="00D71885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CFirst0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Last0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32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AC4C01B" w14:textId="77777777" w:rsidR="00F3487F" w:rsidRDefault="00F3487F" w:rsidP="00D71885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[Gamer Two]</w:t>
      </w:r>
    </w:p>
    <w:p w14:paraId="690AB934" w14:textId="77777777" w:rsidR="00F3487F" w:rsidRDefault="00F3487F" w:rsidP="00D71885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CFirst0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Last0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4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B6FE139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E201FAC" w14:textId="77777777" w:rsidR="00F3487F" w:rsidRDefault="00F3487F" w:rsidP="00D71885">
      <w:pPr>
        <w:spacing w:after="0"/>
      </w:pPr>
    </w:p>
    <w:p w14:paraId="616BECC3" w14:textId="77777777" w:rsidR="00F3487F" w:rsidRDefault="00F3487F" w:rsidP="00D71885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466E89C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FROM</w:t>
      </w:r>
      <w:r>
        <w:rPr>
          <w:rFonts w:ascii="Consolas" w:hAnsi="Consolas"/>
          <w:sz w:val="18"/>
          <w:szCs w:val="18"/>
        </w:rPr>
        <w:t>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gramEnd"/>
      <w:r>
        <w:rPr>
          <w:rFonts w:ascii="Consolas" w:hAnsi="Consolas"/>
          <w:sz w:val="18"/>
          <w:szCs w:val="18"/>
        </w:rPr>
        <w:t>Gamer Two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AF64E22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62067A9" w14:textId="427277D0" w:rsidR="00F3487F" w:rsidRDefault="00F3487F" w:rsidP="00D71885">
      <w:pPr>
        <w:spacing w:after="0"/>
      </w:pPr>
      <w:r>
        <w:rPr>
          <w:noProof/>
        </w:rPr>
        <w:drawing>
          <wp:inline distT="0" distB="0" distL="0" distR="0" wp14:anchorId="0D60DC18" wp14:editId="7C50CA6B">
            <wp:extent cx="4290060" cy="21259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12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359B3B" w14:textId="77777777" w:rsidR="00F3487F" w:rsidRDefault="00F3487F" w:rsidP="00D71885">
      <w:pPr>
        <w:spacing w:after="0"/>
      </w:pPr>
    </w:p>
    <w:p w14:paraId="0791024D" w14:textId="77777777" w:rsidR="00F3487F" w:rsidRDefault="00F3487F" w:rsidP="00D71885">
      <w:pPr>
        <w:spacing w:after="0"/>
      </w:pPr>
      <w:r>
        <w:rPr>
          <w:sz w:val="18"/>
          <w:szCs w:val="18"/>
        </w:rPr>
        <w:t>===========================================================================</w:t>
      </w:r>
    </w:p>
    <w:p w14:paraId="6111EB9C" w14:textId="77777777" w:rsidR="00F3487F" w:rsidRDefault="00F3487F" w:rsidP="00D71885">
      <w:pPr>
        <w:spacing w:after="0"/>
      </w:pPr>
      <w:r>
        <w:rPr>
          <w:sz w:val="48"/>
          <w:szCs w:val="48"/>
        </w:rPr>
        <w:t xml:space="preserve">2. Dynamic table </w:t>
      </w:r>
      <w:proofErr w:type="gramStart"/>
      <w:r>
        <w:rPr>
          <w:sz w:val="48"/>
          <w:szCs w:val="48"/>
        </w:rPr>
        <w:t>Name :</w:t>
      </w:r>
      <w:proofErr w:type="gramEnd"/>
      <w:r>
        <w:rPr>
          <w:sz w:val="48"/>
          <w:szCs w:val="48"/>
        </w:rPr>
        <w:t xml:space="preserve"> Dynamic SQL with </w:t>
      </w:r>
      <w:proofErr w:type="spellStart"/>
      <w:r>
        <w:rPr>
          <w:sz w:val="48"/>
          <w:szCs w:val="48"/>
        </w:rPr>
        <w:t>sql</w:t>
      </w:r>
      <w:proofErr w:type="spellEnd"/>
      <w:r>
        <w:rPr>
          <w:sz w:val="48"/>
          <w:szCs w:val="48"/>
        </w:rPr>
        <w:t xml:space="preserve"> injection issue</w:t>
      </w:r>
    </w:p>
    <w:p w14:paraId="07889CE3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1EF76272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42_02_Dynamic table </w:t>
      </w:r>
      <w:proofErr w:type="gramStart"/>
      <w:r>
        <w:rPr>
          <w:rFonts w:ascii="Consolas" w:hAnsi="Consolas"/>
          <w:color w:val="008000"/>
          <w:sz w:val="18"/>
          <w:szCs w:val="18"/>
        </w:rPr>
        <w:t>Name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Dynamic SQL with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jection issue</w:t>
      </w:r>
    </w:p>
    <w:p w14:paraId="138868D0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7329AC48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20C33341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2_02_01</w:t>
      </w:r>
    </w:p>
    <w:p w14:paraId="7B920A12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able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 Two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C993CFE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LECT * FROM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tableNam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DC597D8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executesql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sql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05EFC74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707D6D2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rror</w:t>
      </w:r>
    </w:p>
    <w:p w14:paraId="52C8E053" w14:textId="20D80435" w:rsidR="00F3487F" w:rsidRDefault="00F3487F" w:rsidP="00D71885">
      <w:pPr>
        <w:spacing w:after="0"/>
      </w:pPr>
      <w:r>
        <w:rPr>
          <w:noProof/>
        </w:rPr>
        <w:drawing>
          <wp:inline distT="0" distB="0" distL="0" distR="0" wp14:anchorId="57E843A8" wp14:editId="328E86D9">
            <wp:extent cx="3543300" cy="762000"/>
            <wp:effectExtent l="0" t="0" r="0" b="0"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52A62B" w14:textId="77777777" w:rsidR="00F3487F" w:rsidRDefault="00F3487F" w:rsidP="00D71885">
      <w:pPr>
        <w:spacing w:after="0"/>
      </w:pPr>
    </w:p>
    <w:p w14:paraId="20BDAD8B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27B772F5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2_02_02</w:t>
      </w:r>
    </w:p>
    <w:p w14:paraId="43C1E317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ynamic SQL with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jection issue</w:t>
      </w:r>
    </w:p>
    <w:p w14:paraId="0031CB24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able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 Two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14AD921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LECT * FROM [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@tabl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]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F78918A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executesql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sql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F745F70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E7E24ED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It works, but it has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jection issue.</w:t>
      </w:r>
    </w:p>
    <w:p w14:paraId="085B7EC1" w14:textId="3FA2FAEC" w:rsidR="00F3487F" w:rsidRDefault="00F3487F" w:rsidP="00D71885">
      <w:pPr>
        <w:spacing w:after="0"/>
      </w:pPr>
      <w:r>
        <w:rPr>
          <w:noProof/>
        </w:rPr>
        <w:drawing>
          <wp:inline distT="0" distB="0" distL="0" distR="0" wp14:anchorId="0478740E" wp14:editId="523B150A">
            <wp:extent cx="4290060" cy="21259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12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1A5FBF" w14:textId="77777777" w:rsidR="00F3487F" w:rsidRDefault="00F3487F" w:rsidP="00D71885">
      <w:pPr>
        <w:spacing w:after="0"/>
      </w:pPr>
    </w:p>
    <w:p w14:paraId="43D7ED9D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4DC387F6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2_02_03</w:t>
      </w:r>
    </w:p>
    <w:p w14:paraId="6143BFBB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7F1F6131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1E08318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D1217F2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1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A2D6BDD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B8FEC07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B5EB436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able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B347C7F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798D7CD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D9B87C5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1</w:t>
      </w:r>
    </w:p>
    <w:p w14:paraId="32B48887" w14:textId="77777777" w:rsidR="00F3487F" w:rsidRDefault="00F3487F" w:rsidP="00D71885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52E67577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E352893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8628126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6013817" w14:textId="77777777" w:rsidR="00F3487F" w:rsidRDefault="00F3487F" w:rsidP="00D71885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37D1A76B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1107E47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70C92B6D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2_02_04</w:t>
      </w:r>
    </w:p>
    <w:p w14:paraId="7093F94B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able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 Two]; DROP TABLE Table1--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7CFB1FF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LECT * FROM [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@tabl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]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5EC784C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executesql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sql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BCFF4C6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3EDF877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B61D156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*SQL injection issue</w:t>
      </w:r>
    </w:p>
    <w:p w14:paraId="12A89D7F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able1 has been dropped</w:t>
      </w:r>
    </w:p>
    <w:p w14:paraId="69AECF06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2491ABA" w14:textId="77777777" w:rsidR="00F3487F" w:rsidRDefault="00F3487F" w:rsidP="00D71885">
      <w:pPr>
        <w:spacing w:after="0"/>
      </w:pPr>
    </w:p>
    <w:p w14:paraId="799353F1" w14:textId="77777777" w:rsidR="00F3487F" w:rsidRDefault="00F3487F" w:rsidP="00D71885">
      <w:pPr>
        <w:spacing w:after="0"/>
      </w:pPr>
      <w:r>
        <w:rPr>
          <w:sz w:val="18"/>
          <w:szCs w:val="18"/>
        </w:rPr>
        <w:t>===========================================================================</w:t>
      </w:r>
    </w:p>
    <w:p w14:paraId="240846DA" w14:textId="77777777" w:rsidR="00F3487F" w:rsidRDefault="00F3487F" w:rsidP="00D71885">
      <w:pPr>
        <w:spacing w:after="0"/>
      </w:pPr>
      <w:r>
        <w:rPr>
          <w:sz w:val="48"/>
          <w:szCs w:val="48"/>
        </w:rPr>
        <w:t xml:space="preserve">3. Dynamic table </w:t>
      </w:r>
      <w:proofErr w:type="gramStart"/>
      <w:r>
        <w:rPr>
          <w:sz w:val="48"/>
          <w:szCs w:val="48"/>
        </w:rPr>
        <w:t>Name :</w:t>
      </w:r>
      <w:proofErr w:type="gramEnd"/>
      <w:r>
        <w:rPr>
          <w:sz w:val="48"/>
          <w:szCs w:val="48"/>
        </w:rPr>
        <w:t xml:space="preserve"> Dynamic SQL and fix </w:t>
      </w:r>
      <w:proofErr w:type="spellStart"/>
      <w:r>
        <w:rPr>
          <w:sz w:val="48"/>
          <w:szCs w:val="48"/>
        </w:rPr>
        <w:t>sql</w:t>
      </w:r>
      <w:proofErr w:type="spellEnd"/>
      <w:r>
        <w:rPr>
          <w:sz w:val="48"/>
          <w:szCs w:val="48"/>
        </w:rPr>
        <w:t xml:space="preserve"> injection issue</w:t>
      </w:r>
    </w:p>
    <w:p w14:paraId="6C92EE3D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5BCA7A38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42_03_Dynamic table </w:t>
      </w:r>
      <w:proofErr w:type="gramStart"/>
      <w:r>
        <w:rPr>
          <w:rFonts w:ascii="Consolas" w:hAnsi="Consolas"/>
          <w:color w:val="008000"/>
          <w:sz w:val="18"/>
          <w:szCs w:val="18"/>
        </w:rPr>
        <w:t>Name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Dynamic SQL and fix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jection issue</w:t>
      </w:r>
    </w:p>
    <w:p w14:paraId="01BF8B17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2C47B58B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560C5436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2_03_01</w:t>
      </w:r>
    </w:p>
    <w:p w14:paraId="32078DBC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66D53146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BD02B51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C1A7096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1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D5DD9C6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4784C02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608C2B8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able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922C617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6163182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C75F0D7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1</w:t>
      </w:r>
    </w:p>
    <w:p w14:paraId="73A52CD0" w14:textId="77777777" w:rsidR="00F3487F" w:rsidRDefault="00F3487F" w:rsidP="00D71885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22B5170F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84258B8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4523C26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1DA4537" w14:textId="77777777" w:rsidR="00F3487F" w:rsidRDefault="00F3487F" w:rsidP="00D71885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4D9E066D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2696D52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6193C7F1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042_03_02</w:t>
      </w:r>
    </w:p>
    <w:p w14:paraId="7D6A4AA1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able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 Two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1BDF9C5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LECT * FROM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QUOTENAM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tableName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024015D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executesql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sql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0551DEF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C6A28CC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0FAC052F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2_03_03</w:t>
      </w:r>
    </w:p>
    <w:p w14:paraId="554FA547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able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 Two]; DROP TABLE Table1--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B848063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LECT * FROM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QUOTENAM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tableName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53E4FDF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executesql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sql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28B0C3B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B6114B1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6639B4D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able1 has NOT been dropped</w:t>
      </w:r>
    </w:p>
    <w:p w14:paraId="06499A04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following</w:t>
      </w:r>
    </w:p>
    <w:p w14:paraId="50A6320A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sg 208, Level 16, State 1, Line 139</w:t>
      </w:r>
    </w:p>
    <w:p w14:paraId="12DA9861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valid object name 'Gamer Two]; DROP TABLE Table1--'.</w:t>
      </w:r>
    </w:p>
    <w:p w14:paraId="6714868B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97A8360" w14:textId="77777777" w:rsidR="00F3487F" w:rsidRDefault="00F3487F" w:rsidP="00D71885">
      <w:pPr>
        <w:spacing w:after="0"/>
      </w:pPr>
    </w:p>
    <w:p w14:paraId="0C0EBD8A" w14:textId="77777777" w:rsidR="00F3487F" w:rsidRDefault="00F3487F" w:rsidP="00D71885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=========================</w:t>
      </w:r>
    </w:p>
    <w:p w14:paraId="2C8A0B6F" w14:textId="77777777" w:rsidR="00F3487F" w:rsidRDefault="00F3487F" w:rsidP="00D71885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 xml:space="preserve">4. Dynamic table Name with schema name 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dbo</w:t>
      </w:r>
      <w:proofErr w:type="spellEnd"/>
    </w:p>
    <w:p w14:paraId="46E572EC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6B769A27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42_04_Dynamic table Name with schema name </w:t>
      </w:r>
      <w:proofErr w:type="spellStart"/>
      <w:r>
        <w:rPr>
          <w:rFonts w:ascii="Consolas" w:hAnsi="Consolas"/>
          <w:color w:val="008000"/>
          <w:sz w:val="18"/>
          <w:szCs w:val="18"/>
        </w:rPr>
        <w:t>dbo</w:t>
      </w:r>
      <w:proofErr w:type="spellEnd"/>
    </w:p>
    <w:p w14:paraId="4004C2E1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11B4FD32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67621744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2_04_01</w:t>
      </w:r>
    </w:p>
    <w:p w14:paraId="39237D12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2181EE90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0A9C7AF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C5E2EFB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1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43D4C0C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E9B1B4F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F739351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able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FE780AA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F3FC583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C88FE92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1</w:t>
      </w:r>
    </w:p>
    <w:p w14:paraId="7E9AE18E" w14:textId="77777777" w:rsidR="00F3487F" w:rsidRDefault="00F3487F" w:rsidP="00D71885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16CBFF79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B14743D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ABC133D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C3AE527" w14:textId="77777777" w:rsidR="00F3487F" w:rsidRDefault="00F3487F" w:rsidP="00D71885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6A75C269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2B02DA8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7BD45501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2_04_02</w:t>
      </w:r>
    </w:p>
    <w:p w14:paraId="1BCDF270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able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dbo.Gamer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Two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6DA7BE4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LECT * FROM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QUOTENAM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tableName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6CFC56D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executesql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sql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BD5BA25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152E539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rror</w:t>
      </w:r>
    </w:p>
    <w:p w14:paraId="243095FF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76F72CC1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2_04_03</w:t>
      </w:r>
    </w:p>
    <w:p w14:paraId="037CCF25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able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[</w:t>
      </w:r>
      <w:proofErr w:type="spellStart"/>
      <w:r>
        <w:rPr>
          <w:rFonts w:ascii="Consolas" w:hAnsi="Consolas"/>
          <w:color w:val="FF0000"/>
          <w:sz w:val="18"/>
          <w:szCs w:val="18"/>
        </w:rPr>
        <w:t>dbo</w:t>
      </w:r>
      <w:proofErr w:type="spellEnd"/>
      <w:r>
        <w:rPr>
          <w:rFonts w:ascii="Consolas" w:hAnsi="Consolas"/>
          <w:color w:val="FF0000"/>
          <w:sz w:val="18"/>
          <w:szCs w:val="18"/>
        </w:rPr>
        <w:t>].[Gamer Two]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62368A0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LECT * FROM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@tableName</w:t>
      </w:r>
    </w:p>
    <w:p w14:paraId="7771A614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executesql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sql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DFD32F1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598341F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t works, but it has SQL injection issue.</w:t>
      </w:r>
    </w:p>
    <w:p w14:paraId="4B146AAB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694D010E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2_04_04</w:t>
      </w:r>
    </w:p>
    <w:p w14:paraId="4A2E553F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DECLARE</w:t>
      </w:r>
      <w:r>
        <w:t> </w:t>
      </w:r>
      <w:r>
        <w:rPr>
          <w:rFonts w:ascii="Consolas" w:hAnsi="Consolas"/>
          <w:sz w:val="18"/>
          <w:szCs w:val="18"/>
        </w:rPr>
        <w:t>@table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[</w:t>
      </w:r>
      <w:proofErr w:type="spellStart"/>
      <w:r>
        <w:rPr>
          <w:rFonts w:ascii="Consolas" w:hAnsi="Consolas"/>
          <w:color w:val="FF0000"/>
          <w:sz w:val="18"/>
          <w:szCs w:val="18"/>
        </w:rPr>
        <w:t>dbo</w:t>
      </w:r>
      <w:proofErr w:type="spellEnd"/>
      <w:r>
        <w:rPr>
          <w:rFonts w:ascii="Consolas" w:hAnsi="Consolas"/>
          <w:color w:val="FF0000"/>
          <w:sz w:val="18"/>
          <w:szCs w:val="18"/>
        </w:rPr>
        <w:t>].[Gamer Two]; DROP TABLE Table1--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E891F96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LECT * FROM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@tableName</w:t>
      </w:r>
    </w:p>
    <w:p w14:paraId="1D8DA532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executesql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sql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E0731A0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507A562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1608DC6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orks, but it has SQL injection issue.</w:t>
      </w:r>
    </w:p>
    <w:p w14:paraId="102BB15C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able1 has been dropped.</w:t>
      </w:r>
    </w:p>
    <w:p w14:paraId="773FD462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6C3BC1E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7E14C94D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2_04_05</w:t>
      </w:r>
    </w:p>
    <w:p w14:paraId="7E7B7938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61E6490F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A8DBE0E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AC117B9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1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CB7D89E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3FDF905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1470390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able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C60A7D7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313DEF7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C5D66F2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1</w:t>
      </w:r>
    </w:p>
    <w:p w14:paraId="36433B1D" w14:textId="77777777" w:rsidR="00F3487F" w:rsidRDefault="00F3487F" w:rsidP="00D71885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4C3FA246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0412FFF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FDB17F0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33224E9" w14:textId="77777777" w:rsidR="00F3487F" w:rsidRDefault="00F3487F" w:rsidP="00D71885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25BEC681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2D1FDC2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6D00CC79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2_04_06</w:t>
      </w:r>
    </w:p>
    <w:p w14:paraId="52B1255B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chema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dbo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0F3075F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able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 Two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66EB642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LECT * FROM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QUOTENAM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schemaNa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.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QUOTENAM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tableName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052C76F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executesql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sql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2B9D5C7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E4AEEB5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ynamic SQL with schema name </w:t>
      </w:r>
      <w:proofErr w:type="spellStart"/>
      <w:r>
        <w:rPr>
          <w:rFonts w:ascii="Consolas" w:hAnsi="Consolas"/>
          <w:color w:val="008000"/>
          <w:sz w:val="18"/>
          <w:szCs w:val="18"/>
        </w:rPr>
        <w:t>dbo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fix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jection issue</w:t>
      </w:r>
    </w:p>
    <w:p w14:paraId="1BB49788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7A2606F5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2_04_07</w:t>
      </w:r>
    </w:p>
    <w:p w14:paraId="1FE5DAF1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chema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dbo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00D25CB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able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 Two; DROP TABLE Table1--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36FB936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LECT * FROM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QUOTENAM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schemaNa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.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QUOTENAM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tableName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02105A4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executesql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sql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DE220D2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711F3A0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6BC2B14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able1 has NOT been dropped</w:t>
      </w:r>
    </w:p>
    <w:p w14:paraId="4BCD4B99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following</w:t>
      </w:r>
    </w:p>
    <w:p w14:paraId="1DDA024D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sg 208, Level 16, State 1, Line 232</w:t>
      </w:r>
    </w:p>
    <w:p w14:paraId="4F971605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valid object name '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Game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Two; DROP TABLE Table1--'.</w:t>
      </w:r>
    </w:p>
    <w:p w14:paraId="723493AE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612808E" w14:textId="77777777" w:rsidR="00F3487F" w:rsidRDefault="00F3487F" w:rsidP="00D71885">
      <w:pPr>
        <w:spacing w:after="0"/>
      </w:pPr>
    </w:p>
    <w:p w14:paraId="6EDABBA6" w14:textId="77777777" w:rsidR="00F3487F" w:rsidRDefault="00F3487F" w:rsidP="00D71885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=========================</w:t>
      </w:r>
    </w:p>
    <w:p w14:paraId="585DB701" w14:textId="77777777" w:rsidR="00F3487F" w:rsidRDefault="00F3487F" w:rsidP="00D71885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5. </w:t>
      </w:r>
      <w:proofErr w:type="spellStart"/>
      <w:proofErr w:type="gramStart"/>
      <w:r>
        <w:rPr>
          <w:rFonts w:ascii="Tahoma" w:hAnsi="Tahoma" w:cs="Tahoma"/>
          <w:color w:val="000000"/>
          <w:sz w:val="48"/>
          <w:szCs w:val="48"/>
        </w:rPr>
        <w:t>QuoteName</w:t>
      </w:r>
      <w:proofErr w:type="spellEnd"/>
      <w:r>
        <w:rPr>
          <w:rFonts w:ascii="Tahoma" w:hAnsi="Tahoma" w:cs="Tahoma"/>
          <w:color w:val="000000"/>
          <w:sz w:val="48"/>
          <w:szCs w:val="48"/>
        </w:rPr>
        <w:t>(</w:t>
      </w:r>
      <w:proofErr w:type="gramEnd"/>
      <w:r>
        <w:rPr>
          <w:rFonts w:ascii="Tahoma" w:hAnsi="Tahoma" w:cs="Tahoma"/>
          <w:color w:val="000000"/>
          <w:sz w:val="48"/>
          <w:szCs w:val="48"/>
        </w:rPr>
        <w:t>)</w:t>
      </w:r>
    </w:p>
    <w:p w14:paraId="1E428A31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79BC31B2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2_05_</w:t>
      </w:r>
      <w:proofErr w:type="gramStart"/>
      <w:r>
        <w:rPr>
          <w:rFonts w:ascii="Consolas" w:hAnsi="Consolas"/>
          <w:color w:val="008000"/>
          <w:sz w:val="18"/>
          <w:szCs w:val="18"/>
        </w:rPr>
        <w:t>QuoteName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43CB66D6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6D34EC3E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257F1D3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2E4E353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QUOTENAME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str1, </w:t>
      </w:r>
      <w:proofErr w:type="spellStart"/>
      <w:r>
        <w:rPr>
          <w:rFonts w:ascii="Consolas" w:hAnsi="Consolas"/>
          <w:color w:val="008000"/>
          <w:sz w:val="18"/>
          <w:szCs w:val="18"/>
        </w:rPr>
        <w:t>delimiterSt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V.S. PARSENAME(str1, </w:t>
      </w:r>
      <w:proofErr w:type="spellStart"/>
      <w:r>
        <w:rPr>
          <w:rFonts w:ascii="Consolas" w:hAnsi="Consolas"/>
          <w:color w:val="008000"/>
          <w:sz w:val="18"/>
          <w:szCs w:val="18"/>
        </w:rPr>
        <w:t>ObjectPeiceInt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41F1BF6B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724944A9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QUOTENAME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str1, </w:t>
      </w:r>
      <w:proofErr w:type="spellStart"/>
      <w:r>
        <w:rPr>
          <w:rFonts w:ascii="Consolas" w:hAnsi="Consolas"/>
          <w:color w:val="008000"/>
          <w:sz w:val="18"/>
          <w:szCs w:val="18"/>
        </w:rPr>
        <w:t>delimiterStr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7FDBEA99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returns str1 which was wrapped by </w:t>
      </w:r>
      <w:proofErr w:type="spellStart"/>
      <w:r>
        <w:rPr>
          <w:rFonts w:ascii="Consolas" w:hAnsi="Consolas"/>
          <w:color w:val="008000"/>
          <w:sz w:val="18"/>
          <w:szCs w:val="18"/>
        </w:rPr>
        <w:t>delimiterStr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32C3DC4E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delimiter can only be a left or right bracket </w:t>
      </w:r>
      <w:proofErr w:type="gramStart"/>
      <w:r>
        <w:rPr>
          <w:rFonts w:ascii="Consolas" w:hAnsi="Consolas"/>
          <w:color w:val="008000"/>
          <w:sz w:val="18"/>
          <w:szCs w:val="18"/>
        </w:rPr>
        <w:t>( [</w:t>
      </w:r>
      <w:proofErr w:type="gramEnd"/>
      <w:r>
        <w:rPr>
          <w:rFonts w:ascii="Consolas" w:hAnsi="Consolas"/>
          <w:color w:val="008000"/>
          <w:sz w:val="18"/>
          <w:szCs w:val="18"/>
        </w:rPr>
        <w:t>] ),</w:t>
      </w:r>
    </w:p>
    <w:p w14:paraId="1EE76565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 single quotation mark </w:t>
      </w:r>
      <w:proofErr w:type="gramStart"/>
      <w:r>
        <w:rPr>
          <w:rFonts w:ascii="Consolas" w:hAnsi="Consolas"/>
          <w:color w:val="008000"/>
          <w:sz w:val="18"/>
          <w:szCs w:val="18"/>
        </w:rPr>
        <w:t>( '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), or</w:t>
      </w:r>
    </w:p>
    <w:p w14:paraId="2E298AFD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 double quotation mark </w:t>
      </w:r>
      <w:proofErr w:type="gramStart"/>
      <w:r>
        <w:rPr>
          <w:rFonts w:ascii="Consolas" w:hAnsi="Consolas"/>
          <w:color w:val="008000"/>
          <w:sz w:val="18"/>
          <w:szCs w:val="18"/>
        </w:rPr>
        <w:t>( "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).</w:t>
      </w:r>
    </w:p>
    <w:p w14:paraId="0AC5E7B3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default for the second parameter is [].</w:t>
      </w:r>
    </w:p>
    <w:p w14:paraId="6556850F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y other delimiter will return NULL.</w:t>
      </w:r>
    </w:p>
    <w:p w14:paraId="433B71C8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5A88DD9F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right </w:t>
      </w:r>
      <w:proofErr w:type="gramStart"/>
      <w:r>
        <w:rPr>
          <w:rFonts w:ascii="Consolas" w:hAnsi="Consolas"/>
          <w:color w:val="008000"/>
          <w:sz w:val="18"/>
          <w:szCs w:val="18"/>
        </w:rPr>
        <w:t>bracket(</w:t>
      </w:r>
      <w:proofErr w:type="gramEnd"/>
      <w:r>
        <w:rPr>
          <w:rFonts w:ascii="Consolas" w:hAnsi="Consolas"/>
          <w:color w:val="008000"/>
          <w:sz w:val="18"/>
          <w:szCs w:val="18"/>
        </w:rPr>
        <w:t>]) is between str1. It will double it.</w:t>
      </w:r>
    </w:p>
    <w:p w14:paraId="4FAB000B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PRINT </w:t>
      </w:r>
      <w:proofErr w:type="gramStart"/>
      <w:r>
        <w:rPr>
          <w:rFonts w:ascii="Consolas" w:hAnsi="Consolas"/>
          <w:color w:val="008000"/>
          <w:sz w:val="18"/>
          <w:szCs w:val="18"/>
        </w:rPr>
        <w:t>QUOTENAME(</w:t>
      </w:r>
      <w:proofErr w:type="gramEnd"/>
      <w:r>
        <w:rPr>
          <w:rFonts w:ascii="Consolas" w:hAnsi="Consolas"/>
          <w:color w:val="008000"/>
          <w:sz w:val="18"/>
          <w:szCs w:val="18"/>
        </w:rPr>
        <w:t>'Gamer ] Two')</w:t>
      </w:r>
    </w:p>
    <w:p w14:paraId="6E2D7352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[</w:t>
      </w:r>
      <w:proofErr w:type="gramStart"/>
      <w:r>
        <w:rPr>
          <w:rFonts w:ascii="Consolas" w:hAnsi="Consolas"/>
          <w:color w:val="008000"/>
          <w:sz w:val="18"/>
          <w:szCs w:val="18"/>
        </w:rPr>
        <w:t>Gamer ]</w:t>
      </w:r>
      <w:proofErr w:type="gramEnd"/>
      <w:r>
        <w:rPr>
          <w:rFonts w:ascii="Consolas" w:hAnsi="Consolas"/>
          <w:color w:val="008000"/>
          <w:sz w:val="18"/>
          <w:szCs w:val="18"/>
        </w:rPr>
        <w:t>] Two]</w:t>
      </w:r>
    </w:p>
    <w:p w14:paraId="60ADFC03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left </w:t>
      </w:r>
      <w:proofErr w:type="gramStart"/>
      <w:r>
        <w:rPr>
          <w:rFonts w:ascii="Consolas" w:hAnsi="Consolas"/>
          <w:color w:val="008000"/>
          <w:sz w:val="18"/>
          <w:szCs w:val="18"/>
        </w:rPr>
        <w:t>bracket(</w:t>
      </w:r>
      <w:proofErr w:type="gramEnd"/>
      <w:r>
        <w:rPr>
          <w:rFonts w:ascii="Consolas" w:hAnsi="Consolas"/>
          <w:color w:val="008000"/>
          <w:sz w:val="18"/>
          <w:szCs w:val="18"/>
        </w:rPr>
        <w:t>[) is between str1. It will NOT double it.</w:t>
      </w:r>
    </w:p>
    <w:p w14:paraId="0DA9D63C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PRINT </w:t>
      </w:r>
      <w:proofErr w:type="gramStart"/>
      <w:r>
        <w:rPr>
          <w:rFonts w:ascii="Consolas" w:hAnsi="Consolas"/>
          <w:color w:val="008000"/>
          <w:sz w:val="18"/>
          <w:szCs w:val="18"/>
        </w:rPr>
        <w:t>QUOTENAME(</w:t>
      </w:r>
      <w:proofErr w:type="gramEnd"/>
      <w:r>
        <w:rPr>
          <w:rFonts w:ascii="Consolas" w:hAnsi="Consolas"/>
          <w:color w:val="008000"/>
          <w:sz w:val="18"/>
          <w:szCs w:val="18"/>
        </w:rPr>
        <w:t>'Gamer [ Two')</w:t>
      </w:r>
    </w:p>
    <w:p w14:paraId="478C78CA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[Gamer [ Two]</w:t>
      </w:r>
    </w:p>
    <w:p w14:paraId="7302B1AD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496720F3" w14:textId="77777777" w:rsidR="00F3487F" w:rsidRDefault="00F3487F" w:rsidP="00D71885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PARSENAME(</w:t>
      </w:r>
      <w:proofErr w:type="gramEnd"/>
      <w:r>
        <w:rPr>
          <w:rFonts w:ascii="Consolas" w:hAnsi="Consolas"/>
          <w:color w:val="008000"/>
          <w:sz w:val="18"/>
          <w:szCs w:val="18"/>
        </w:rPr>
        <w:t>) can undo the QUOTENAME()</w:t>
      </w:r>
    </w:p>
    <w:p w14:paraId="1467E1B9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PARSENAME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str1, </w:t>
      </w:r>
      <w:proofErr w:type="spellStart"/>
      <w:r>
        <w:rPr>
          <w:rFonts w:ascii="Consolas" w:hAnsi="Consolas"/>
          <w:color w:val="008000"/>
          <w:sz w:val="18"/>
          <w:szCs w:val="18"/>
        </w:rPr>
        <w:t>ObjectPeiceInt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704B28B5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tr1 is the string which applied </w:t>
      </w:r>
      <w:proofErr w:type="gramStart"/>
      <w:r>
        <w:rPr>
          <w:rFonts w:ascii="Consolas" w:hAnsi="Consolas"/>
          <w:color w:val="008000"/>
          <w:sz w:val="18"/>
          <w:szCs w:val="18"/>
        </w:rPr>
        <w:t>QUOTENAME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0E6591EE" w14:textId="77777777" w:rsidR="00F3487F" w:rsidRDefault="00F3487F" w:rsidP="00D71885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ObjectPeiceI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dicate what type of object </w:t>
      </w:r>
      <w:proofErr w:type="spellStart"/>
      <w:r>
        <w:rPr>
          <w:rFonts w:ascii="Consolas" w:hAnsi="Consolas"/>
          <w:color w:val="008000"/>
          <w:sz w:val="18"/>
          <w:szCs w:val="18"/>
        </w:rPr>
        <w:t>peic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699C19C5" w14:textId="77777777" w:rsidR="00F3487F" w:rsidRDefault="00F3487F" w:rsidP="00D71885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PARSENAME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str1, </w:t>
      </w:r>
      <w:proofErr w:type="spellStart"/>
      <w:r>
        <w:rPr>
          <w:rFonts w:ascii="Consolas" w:hAnsi="Consolas"/>
          <w:color w:val="008000"/>
          <w:sz w:val="18"/>
          <w:szCs w:val="18"/>
        </w:rPr>
        <w:t>ObjectPeiceInt</w:t>
      </w:r>
      <w:proofErr w:type="spellEnd"/>
      <w:r>
        <w:rPr>
          <w:rFonts w:ascii="Consolas" w:hAnsi="Consolas"/>
          <w:color w:val="008000"/>
          <w:sz w:val="18"/>
          <w:szCs w:val="18"/>
        </w:rPr>
        <w:t>)  will undo QUOTENAME() in str1.</w:t>
      </w:r>
    </w:p>
    <w:p w14:paraId="24959141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</w:t>
      </w:r>
      <w:proofErr w:type="spellStart"/>
      <w:r>
        <w:rPr>
          <w:rFonts w:ascii="Consolas" w:hAnsi="Consolas"/>
          <w:color w:val="008000"/>
          <w:sz w:val="18"/>
          <w:szCs w:val="18"/>
        </w:rPr>
        <w:t>ObjectPeiceI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1, it means Object name</w:t>
      </w:r>
    </w:p>
    <w:p w14:paraId="18F239AA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</w:t>
      </w:r>
      <w:proofErr w:type="spellStart"/>
      <w:r>
        <w:rPr>
          <w:rFonts w:ascii="Consolas" w:hAnsi="Consolas"/>
          <w:color w:val="008000"/>
          <w:sz w:val="18"/>
          <w:szCs w:val="18"/>
        </w:rPr>
        <w:t>ObjectPeiceI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2, it means Schema name</w:t>
      </w:r>
    </w:p>
    <w:p w14:paraId="1F9AFA70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</w:t>
      </w:r>
      <w:proofErr w:type="spellStart"/>
      <w:r>
        <w:rPr>
          <w:rFonts w:ascii="Consolas" w:hAnsi="Consolas"/>
          <w:color w:val="008000"/>
          <w:sz w:val="18"/>
          <w:szCs w:val="18"/>
        </w:rPr>
        <w:t>ObjectPeiceI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3, it means Database name</w:t>
      </w:r>
    </w:p>
    <w:p w14:paraId="17865FB3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</w:t>
      </w:r>
      <w:proofErr w:type="spellStart"/>
      <w:r>
        <w:rPr>
          <w:rFonts w:ascii="Consolas" w:hAnsi="Consolas"/>
          <w:color w:val="008000"/>
          <w:sz w:val="18"/>
          <w:szCs w:val="18"/>
        </w:rPr>
        <w:t>ObjectPeiceI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4, it means Server name</w:t>
      </w:r>
    </w:p>
    <w:p w14:paraId="191214AC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5AFB843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213CE1DF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2_05_01</w:t>
      </w:r>
    </w:p>
    <w:p w14:paraId="37B1E155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QuoteNam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3E1E51FF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QUOTENAM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Gamer Two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color w:val="FF0000"/>
          <w:sz w:val="18"/>
          <w:szCs w:val="18"/>
        </w:rPr>
        <w:t>'"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C3C6E7E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"Gamer Two"</w:t>
      </w:r>
    </w:p>
    <w:p w14:paraId="25679CDC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QUOTENAM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Gamer Two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color w:val="FF0000"/>
          <w:sz w:val="18"/>
          <w:szCs w:val="18"/>
        </w:rPr>
        <w:t>'''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2F96989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'Gamer Two'</w:t>
      </w:r>
    </w:p>
    <w:p w14:paraId="0552566F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QUOTENAM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Gamer Two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2CA9380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QUOTENAM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Gamer Two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color w:val="FF0000"/>
          <w:sz w:val="18"/>
          <w:szCs w:val="18"/>
        </w:rPr>
        <w:t>'[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08971A9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QUOTENAM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Gamer Twos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color w:val="FF0000"/>
          <w:sz w:val="18"/>
          <w:szCs w:val="18"/>
        </w:rPr>
        <w:t>']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3DA4A44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[Gamer Two]</w:t>
      </w:r>
    </w:p>
    <w:p w14:paraId="486005DE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QUOTENAM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Gamer Two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color w:val="FF0000"/>
          <w:sz w:val="18"/>
          <w:szCs w:val="18"/>
        </w:rPr>
        <w:t>'*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6CDF675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ULL</w:t>
      </w:r>
    </w:p>
    <w:p w14:paraId="4674B40E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QUOTENAM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Gamer ] Two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62C56DB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[</w:t>
      </w:r>
      <w:proofErr w:type="gramStart"/>
      <w:r>
        <w:rPr>
          <w:rFonts w:ascii="Consolas" w:hAnsi="Consolas"/>
          <w:color w:val="008000"/>
          <w:sz w:val="18"/>
          <w:szCs w:val="18"/>
        </w:rPr>
        <w:t>Gamer ]</w:t>
      </w:r>
      <w:proofErr w:type="gramEnd"/>
      <w:r>
        <w:rPr>
          <w:rFonts w:ascii="Consolas" w:hAnsi="Consolas"/>
          <w:color w:val="008000"/>
          <w:sz w:val="18"/>
          <w:szCs w:val="18"/>
        </w:rPr>
        <w:t>] Two]</w:t>
      </w:r>
    </w:p>
    <w:p w14:paraId="6E0CB3E5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QUOTENAM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Gamer [ Two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85E5C10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[Gamer [ Two]</w:t>
      </w:r>
    </w:p>
    <w:p w14:paraId="56FEC606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06FFC9E5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2_05_02</w:t>
      </w:r>
    </w:p>
    <w:p w14:paraId="1DF11762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PARSENAME(</w:t>
      </w:r>
      <w:proofErr w:type="gramEnd"/>
      <w:r>
        <w:rPr>
          <w:rFonts w:ascii="Consolas" w:hAnsi="Consolas"/>
          <w:color w:val="008000"/>
          <w:sz w:val="18"/>
          <w:szCs w:val="18"/>
        </w:rPr>
        <w:t>) can undo the QUOTENAME()</w:t>
      </w:r>
    </w:p>
    <w:p w14:paraId="451ABF20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ableName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E231521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tabl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gramStart"/>
      <w:r>
        <w:rPr>
          <w:rFonts w:ascii="Consolas" w:hAnsi="Consolas"/>
          <w:color w:val="FF0000"/>
          <w:sz w:val="18"/>
          <w:szCs w:val="18"/>
        </w:rPr>
        <w:t>Gamer ]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Two'</w:t>
      </w:r>
    </w:p>
    <w:p w14:paraId="12EE590D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tabl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QUOTENAM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tableName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CDAF4D4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tableName</w:t>
      </w:r>
    </w:p>
    <w:p w14:paraId="56EF5031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tabl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PARSENAM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table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5E44636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tableName</w:t>
      </w:r>
    </w:p>
    <w:p w14:paraId="11665A5D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EA565F9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following</w:t>
      </w:r>
    </w:p>
    <w:p w14:paraId="4A45C02C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[</w:t>
      </w:r>
      <w:proofErr w:type="gramStart"/>
      <w:r>
        <w:rPr>
          <w:rFonts w:ascii="Consolas" w:hAnsi="Consolas"/>
          <w:color w:val="008000"/>
          <w:sz w:val="18"/>
          <w:szCs w:val="18"/>
        </w:rPr>
        <w:t>Gamer ]</w:t>
      </w:r>
      <w:proofErr w:type="gramEnd"/>
      <w:r>
        <w:rPr>
          <w:rFonts w:ascii="Consolas" w:hAnsi="Consolas"/>
          <w:color w:val="008000"/>
          <w:sz w:val="18"/>
          <w:szCs w:val="18"/>
        </w:rPr>
        <w:t>] Two]</w:t>
      </w:r>
    </w:p>
    <w:p w14:paraId="70EA3318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Gamer ]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wo</w:t>
      </w:r>
    </w:p>
    <w:p w14:paraId="63B71B20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2987AC3" w14:textId="7CFED6E9" w:rsidR="00F3487F" w:rsidRDefault="00F3487F" w:rsidP="00D71885">
      <w:pPr>
        <w:spacing w:after="0"/>
      </w:pPr>
      <w:r>
        <w:rPr>
          <w:noProof/>
        </w:rPr>
        <w:drawing>
          <wp:inline distT="0" distB="0" distL="0" distR="0" wp14:anchorId="1C08DF68" wp14:editId="29C4C679">
            <wp:extent cx="1615440" cy="830580"/>
            <wp:effectExtent l="0" t="0" r="3810" b="762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83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A400A" w14:textId="77777777" w:rsidR="00F3487F" w:rsidRDefault="00F3487F" w:rsidP="00D71885">
      <w:pPr>
        <w:spacing w:after="0"/>
      </w:pPr>
    </w:p>
    <w:p w14:paraId="54679820" w14:textId="77777777" w:rsidR="00F3487F" w:rsidRDefault="00F3487F" w:rsidP="00D71885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=========================</w:t>
      </w:r>
    </w:p>
    <w:p w14:paraId="2543E1F6" w14:textId="77777777" w:rsidR="00F3487F" w:rsidRDefault="00F3487F" w:rsidP="00D71885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lastRenderedPageBreak/>
        <w:t>6. Clean up</w:t>
      </w:r>
    </w:p>
    <w:p w14:paraId="38406825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19E81BC0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2_06_Clean up</w:t>
      </w:r>
    </w:p>
    <w:p w14:paraId="787D5316" w14:textId="77777777" w:rsidR="00F3487F" w:rsidRDefault="00F3487F" w:rsidP="00D7188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7AE977FD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9AD0EA2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F174215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 Two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A4EE251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F4D0A3B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proofErr w:type="spell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Gamer Two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98E33E1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[Gamer Two</w:t>
      </w:r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F690C4B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C094CA6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BCE4702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386F53D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B7AF304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1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6C9895E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CA7955D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41A1628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able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7D0E2A9" w14:textId="77777777" w:rsidR="00F3487F" w:rsidRDefault="00F3487F" w:rsidP="00D7188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39436F9" w14:textId="77777777" w:rsidR="00F3487F" w:rsidRDefault="00F3487F" w:rsidP="00D7188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sectPr w:rsidR="00F3487F" w:rsidSect="00D7188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9DAA92" w14:textId="77777777" w:rsidR="00637FD5" w:rsidRDefault="00637FD5" w:rsidP="002F7523">
      <w:pPr>
        <w:spacing w:after="0" w:line="240" w:lineRule="auto"/>
      </w:pPr>
      <w:r>
        <w:separator/>
      </w:r>
    </w:p>
  </w:endnote>
  <w:endnote w:type="continuationSeparator" w:id="0">
    <w:p w14:paraId="4B369DA1" w14:textId="77777777" w:rsidR="00637FD5" w:rsidRDefault="00637FD5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B32D1" w14:textId="77777777" w:rsidR="00637FD5" w:rsidRDefault="00637FD5" w:rsidP="002F7523">
      <w:pPr>
        <w:spacing w:after="0" w:line="240" w:lineRule="auto"/>
      </w:pPr>
      <w:r>
        <w:separator/>
      </w:r>
    </w:p>
  </w:footnote>
  <w:footnote w:type="continuationSeparator" w:id="0">
    <w:p w14:paraId="7AAEFC25" w14:textId="77777777" w:rsidR="00637FD5" w:rsidRDefault="00637FD5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bKwNDM3MDayMDVW0lEKTi0uzszPAykwrAUAMyKQLCwAAAA="/>
  </w:docVars>
  <w:rsids>
    <w:rsidRoot w:val="00934FCE"/>
    <w:rsid w:val="00072656"/>
    <w:rsid w:val="00075F7C"/>
    <w:rsid w:val="00084122"/>
    <w:rsid w:val="000B32CE"/>
    <w:rsid w:val="000E265D"/>
    <w:rsid w:val="000E4120"/>
    <w:rsid w:val="000F4208"/>
    <w:rsid w:val="000F5E7C"/>
    <w:rsid w:val="000F7C4F"/>
    <w:rsid w:val="00103458"/>
    <w:rsid w:val="00111E70"/>
    <w:rsid w:val="00113642"/>
    <w:rsid w:val="00122EE3"/>
    <w:rsid w:val="0012372C"/>
    <w:rsid w:val="00126681"/>
    <w:rsid w:val="00131174"/>
    <w:rsid w:val="001741C9"/>
    <w:rsid w:val="001913AE"/>
    <w:rsid w:val="001B7BB4"/>
    <w:rsid w:val="001C2FA5"/>
    <w:rsid w:val="001D466A"/>
    <w:rsid w:val="001E39BD"/>
    <w:rsid w:val="001F0969"/>
    <w:rsid w:val="001F386F"/>
    <w:rsid w:val="00204320"/>
    <w:rsid w:val="00221E25"/>
    <w:rsid w:val="00231969"/>
    <w:rsid w:val="00277C83"/>
    <w:rsid w:val="002A347C"/>
    <w:rsid w:val="002A5301"/>
    <w:rsid w:val="002B2373"/>
    <w:rsid w:val="002B246C"/>
    <w:rsid w:val="002C0B29"/>
    <w:rsid w:val="002E0540"/>
    <w:rsid w:val="002F7523"/>
    <w:rsid w:val="0031284D"/>
    <w:rsid w:val="00341DC1"/>
    <w:rsid w:val="0036215A"/>
    <w:rsid w:val="003A7B31"/>
    <w:rsid w:val="003B0AD4"/>
    <w:rsid w:val="003F3047"/>
    <w:rsid w:val="00410620"/>
    <w:rsid w:val="0042054F"/>
    <w:rsid w:val="004218BF"/>
    <w:rsid w:val="004807ED"/>
    <w:rsid w:val="004B1870"/>
    <w:rsid w:val="004B4F4E"/>
    <w:rsid w:val="004C6BB8"/>
    <w:rsid w:val="004F1F69"/>
    <w:rsid w:val="005019F7"/>
    <w:rsid w:val="0055205F"/>
    <w:rsid w:val="00553CCF"/>
    <w:rsid w:val="00566061"/>
    <w:rsid w:val="00571192"/>
    <w:rsid w:val="00576388"/>
    <w:rsid w:val="00585000"/>
    <w:rsid w:val="0058501A"/>
    <w:rsid w:val="00592A79"/>
    <w:rsid w:val="005B376B"/>
    <w:rsid w:val="00605371"/>
    <w:rsid w:val="0061393B"/>
    <w:rsid w:val="00626DE8"/>
    <w:rsid w:val="00637FD5"/>
    <w:rsid w:val="00637FDB"/>
    <w:rsid w:val="006635ED"/>
    <w:rsid w:val="006669B6"/>
    <w:rsid w:val="006852E2"/>
    <w:rsid w:val="006A04BD"/>
    <w:rsid w:val="006A39E1"/>
    <w:rsid w:val="006C21D0"/>
    <w:rsid w:val="006D53DC"/>
    <w:rsid w:val="0070322A"/>
    <w:rsid w:val="007366A6"/>
    <w:rsid w:val="0075239B"/>
    <w:rsid w:val="00766C33"/>
    <w:rsid w:val="00780FC3"/>
    <w:rsid w:val="007B06CB"/>
    <w:rsid w:val="007B2A7B"/>
    <w:rsid w:val="007C212C"/>
    <w:rsid w:val="007C5955"/>
    <w:rsid w:val="007D3FBE"/>
    <w:rsid w:val="007E39EB"/>
    <w:rsid w:val="008A1B25"/>
    <w:rsid w:val="008A38E7"/>
    <w:rsid w:val="008E65B7"/>
    <w:rsid w:val="0090451C"/>
    <w:rsid w:val="00923A7C"/>
    <w:rsid w:val="00934FCE"/>
    <w:rsid w:val="00952A13"/>
    <w:rsid w:val="00952CDE"/>
    <w:rsid w:val="009B3D53"/>
    <w:rsid w:val="009E1A4D"/>
    <w:rsid w:val="00A3177B"/>
    <w:rsid w:val="00A46804"/>
    <w:rsid w:val="00A53656"/>
    <w:rsid w:val="00A54F0C"/>
    <w:rsid w:val="00AA5FF3"/>
    <w:rsid w:val="00AC094F"/>
    <w:rsid w:val="00AE13A0"/>
    <w:rsid w:val="00AE1DF1"/>
    <w:rsid w:val="00B07764"/>
    <w:rsid w:val="00B17D11"/>
    <w:rsid w:val="00B2283E"/>
    <w:rsid w:val="00B47ECF"/>
    <w:rsid w:val="00B52E83"/>
    <w:rsid w:val="00B8432D"/>
    <w:rsid w:val="00B87DE7"/>
    <w:rsid w:val="00B93738"/>
    <w:rsid w:val="00BA161E"/>
    <w:rsid w:val="00BE39F3"/>
    <w:rsid w:val="00C239E4"/>
    <w:rsid w:val="00C67808"/>
    <w:rsid w:val="00C80380"/>
    <w:rsid w:val="00CA3444"/>
    <w:rsid w:val="00CA780A"/>
    <w:rsid w:val="00CB624D"/>
    <w:rsid w:val="00CC02F3"/>
    <w:rsid w:val="00CE1EF3"/>
    <w:rsid w:val="00D21573"/>
    <w:rsid w:val="00D71885"/>
    <w:rsid w:val="00D80C71"/>
    <w:rsid w:val="00D843E1"/>
    <w:rsid w:val="00D862EF"/>
    <w:rsid w:val="00DB5480"/>
    <w:rsid w:val="00DD085C"/>
    <w:rsid w:val="00DD26E9"/>
    <w:rsid w:val="00DD77C8"/>
    <w:rsid w:val="00DF33AF"/>
    <w:rsid w:val="00E137B9"/>
    <w:rsid w:val="00E63AC8"/>
    <w:rsid w:val="00EB08F5"/>
    <w:rsid w:val="00F22DCC"/>
    <w:rsid w:val="00F32736"/>
    <w:rsid w:val="00F3487F"/>
    <w:rsid w:val="00F60962"/>
    <w:rsid w:val="00F66430"/>
    <w:rsid w:val="00F77F59"/>
    <w:rsid w:val="00F93144"/>
    <w:rsid w:val="00FA5F92"/>
    <w:rsid w:val="00FE2318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96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9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7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1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26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2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34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1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5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6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2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2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9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8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3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8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25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1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6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7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5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64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9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9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7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2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9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0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9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3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7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63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1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1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1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2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5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7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4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1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7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1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8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6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4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4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7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82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9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2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8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1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21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8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9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5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0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6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1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2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95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9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5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2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5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3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40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0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0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5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9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4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0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8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5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2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09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8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3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5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8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3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7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0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3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75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35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44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4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1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1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1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1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1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3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6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4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2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15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0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9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1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3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9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1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6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9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6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5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9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3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1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5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4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1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6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6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7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0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1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7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8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2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9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4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2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92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5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4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5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9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7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0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8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9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4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44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7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2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8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6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6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47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9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8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94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5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7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8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5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22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5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0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2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6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8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2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8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23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4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50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9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3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9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6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1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3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9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0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42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7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3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5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3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2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8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7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7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4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1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0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4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6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0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0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7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2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4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2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6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0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0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8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66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8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2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7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0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15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7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6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1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8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2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62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2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3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45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9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3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32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0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7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9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8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8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4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7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0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4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1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7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0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4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4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4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6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02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1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9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2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3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5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63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8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3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6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9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7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3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5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8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8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3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0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3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3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1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4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6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3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7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5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0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5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1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2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6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8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8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7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8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4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2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2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0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5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1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3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9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0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6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1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6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8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60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8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0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1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7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07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1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2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9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7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1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7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5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8</Pages>
  <Words>1999</Words>
  <Characters>11397</Characters>
  <Application>Microsoft Office Word</Application>
  <DocSecurity>0</DocSecurity>
  <Lines>94</Lines>
  <Paragraphs>26</Paragraphs>
  <ScaleCrop>false</ScaleCrop>
  <Company/>
  <LinksUpToDate>false</LinksUpToDate>
  <CharactersWithSpaces>13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20</cp:revision>
  <dcterms:created xsi:type="dcterms:W3CDTF">2020-06-13T10:05:00Z</dcterms:created>
  <dcterms:modified xsi:type="dcterms:W3CDTF">2022-11-13T19:55:00Z</dcterms:modified>
</cp:coreProperties>
</file>